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5C31EB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3451EA87" wp14:editId="459F1755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5C31EB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5C31EB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5C31EB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5C31EB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5C31EB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5C31EB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5C31EB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5C31EB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5C31EB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proofErr w:type="spellStart"/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Ünvanı</w:t>
            </w:r>
            <w:proofErr w:type="spellEnd"/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1063C" w:rsidP="003747DE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ÜDÜR YARDIMCISI</w:t>
            </w:r>
          </w:p>
        </w:tc>
      </w:tr>
      <w:tr w:rsidR="00DE371C" w:rsidRPr="005C31EB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3747DE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ÜDÜR</w:t>
            </w:r>
          </w:p>
        </w:tc>
      </w:tr>
      <w:tr w:rsidR="00DE371C" w:rsidRPr="005C31EB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KOORDİNATÖRLÜK BİRİMLERİ</w:t>
            </w:r>
          </w:p>
        </w:tc>
      </w:tr>
      <w:tr w:rsidR="00DE371C" w:rsidRPr="005C31EB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alet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ÜDÜR YARDIMCISI/PROGRAM SORUMLUSU</w:t>
            </w:r>
          </w:p>
        </w:tc>
      </w:tr>
      <w:tr w:rsidR="00DE371C" w:rsidRPr="005C31EB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5C31EB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fyon Kocatepe Üniversitesi üst yönetimi tarafından belirlenen amaç ve ilkelere uygun olarak; koordinatörlüğün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izyonu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, misyonu doğrultusunda tüm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faaliyetlerinin gerçekleştirilmesi için gerekli tüm faaliyetlerinin etkenlik ve verimlilik ilkelerine uygun olarak yürütülmesi amacıyla çalışmalarında Merkez Müdürüne yardımcı olur.</w:t>
            </w:r>
          </w:p>
        </w:tc>
      </w:tr>
      <w:tr w:rsidR="00DE371C" w:rsidRPr="005C31EB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5C31EB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urum Koordinatörü olmadığı zamanlarda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kurullarına başkanlık eder ve kurul kararlarının uygulanmasını sağla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birimleri arasında eşgüdümü sağlayarak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birimleri arasında düzenli çalışmayı sağlamak. 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un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isyon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ve vizyonunun gerçekleşmesi için çalışanları motive etme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n birimleri üzerinde genel gözetim ve denetim görevini yap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n fiziki donanımı ile insan kaynaklarının etkili ve verimli olarak kullanılmasını sağlamak. 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 Kurum Koordinatörü olmadığı zamanlarda üst düzeyde temsil etmek. </w:t>
            </w:r>
          </w:p>
          <w:p w:rsidR="00E80912" w:rsidRDefault="005C31EB" w:rsidP="005C31EB">
            <w:pPr>
              <w:numPr>
                <w:ilvl w:val="0"/>
                <w:numId w:val="1"/>
              </w:numPr>
              <w:spacing w:after="3" w:line="26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 ve sorumluluk alanındaki faaliyetlerin mevcut iç kontrol sisteminin tanım ve talimatlarına uygun</w:t>
            </w:r>
            <w:r w:rsidR="00E8091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arak yürütülmesini sağlamak.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3" w:line="26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Tasarruf ilkelerine uygun hareket etmek. </w:t>
            </w:r>
            <w:proofErr w:type="gramEnd"/>
          </w:p>
          <w:p w:rsidR="005C31EB" w:rsidRPr="005C31EB" w:rsidRDefault="0037223C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</w:t>
            </w:r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r w:rsidR="00E80912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zinli</w:t>
            </w:r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duğunda yerine </w:t>
            </w:r>
            <w:proofErr w:type="gramStart"/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kalet</w:t>
            </w:r>
            <w:proofErr w:type="gramEnd"/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tmek. </w:t>
            </w:r>
          </w:p>
          <w:p w:rsidR="005C31EB" w:rsidRPr="005C31EB" w:rsidRDefault="0037223C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ün</w:t>
            </w:r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rev alanı ile ilgili vereceği diğer işleri yapmak. </w:t>
            </w:r>
          </w:p>
          <w:p w:rsidR="00DE371C" w:rsidRPr="005C31EB" w:rsidRDefault="0037223C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</w:t>
            </w:r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madığı zamanlarda koordinatörlüğe </w:t>
            </w:r>
            <w:proofErr w:type="gramStart"/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kalet</w:t>
            </w:r>
            <w:proofErr w:type="gramEnd"/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tmek.</w:t>
            </w:r>
          </w:p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Faaliyetlerinin gerektirdiği her türlü araç, gereç ve malzemeyi kullanabilme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fyon Kocatepe Üniversitesinin temsil yetkisini kullanma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mza yetkisine sahip olmak. </w:t>
            </w:r>
            <w:proofErr w:type="gramEnd"/>
          </w:p>
          <w:p w:rsidR="005C31EB" w:rsidRPr="005C31EB" w:rsidRDefault="0037223C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</w:t>
            </w:r>
            <w:bookmarkStart w:id="0" w:name="_GoBack"/>
            <w:bookmarkEnd w:id="0"/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madığı zamanlarda </w:t>
            </w:r>
            <w:r w:rsidR="00E80912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lüğe vekâlet</w:t>
            </w:r>
            <w:r w:rsidR="005C31EB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derek Harcama yetkisi kullan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 w:line="23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Emrindeki yönetici ve personele iş verme, yönlendirme, yaptıkları işleri kontrol etme, düzeltme, gerektiğinde uyarma, bilgi ve rapor isteme yetkisine sahip olmak. </w:t>
            </w:r>
          </w:p>
          <w:p w:rsidR="00DE371C" w:rsidRPr="005C31EB" w:rsidRDefault="005C31EB" w:rsidP="005C31EB">
            <w:pPr>
              <w:pStyle w:val="ListeParagraf"/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İzin verme yetkisine sahip olmak.</w:t>
            </w:r>
          </w:p>
        </w:tc>
      </w:tr>
      <w:tr w:rsidR="00DE371C" w:rsidRPr="005C31EB" w:rsidTr="008E45C5">
        <w:trPr>
          <w:trHeight w:val="13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657 Sayılı Devlet Memurları Kanunu’nda ve 2547 Sayılı Yüksek Öğretim Kanunu’nda belirtilen genel niteliklere sahip olmak. </w:t>
            </w:r>
          </w:p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örevinin gerektirdiği düzeyde iş deneyimine sahip olma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öneticilik niteliklerine sahip olmak; sevk ve idare gereklerini bilmek. </w:t>
            </w:r>
            <w:proofErr w:type="gramEnd"/>
          </w:p>
          <w:p w:rsidR="00DE371C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Faaliyetlerini en iyi şekilde sürdürebilmesi için gerekli karar verme ve sorun çözme niteliklerine sahip olmak.  </w:t>
            </w:r>
          </w:p>
        </w:tc>
      </w:tr>
      <w:tr w:rsidR="00DE371C" w:rsidRPr="005C31EB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5C31EB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 Müdür Yardımcısı</w:t>
            </w:r>
          </w:p>
        </w:tc>
      </w:tr>
      <w:tr w:rsidR="00DE371C" w:rsidRPr="005C31EB" w:rsidTr="008E45C5">
        <w:trPr>
          <w:trHeight w:val="987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C8196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5C31EB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5C3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4" w15:restartNumberingAfterBreak="0">
    <w:nsid w:val="5C6D01B7"/>
    <w:multiLevelType w:val="hybridMultilevel"/>
    <w:tmpl w:val="E006EF7A"/>
    <w:lvl w:ilvl="0" w:tplc="DD22DB48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694A7D"/>
    <w:multiLevelType w:val="hybridMultilevel"/>
    <w:tmpl w:val="A0CC3374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rgUAAQ2zeiwAAAA="/>
  </w:docVars>
  <w:rsids>
    <w:rsidRoot w:val="00DE371C"/>
    <w:rsid w:val="00337904"/>
    <w:rsid w:val="0037223C"/>
    <w:rsid w:val="003747DE"/>
    <w:rsid w:val="005C31EB"/>
    <w:rsid w:val="00672E78"/>
    <w:rsid w:val="00775CBA"/>
    <w:rsid w:val="009F0150"/>
    <w:rsid w:val="00C81965"/>
    <w:rsid w:val="00CF09A4"/>
    <w:rsid w:val="00DE371C"/>
    <w:rsid w:val="00E1063C"/>
    <w:rsid w:val="00E80912"/>
    <w:rsid w:val="00E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BBC6A"/>
  <w15:docId w15:val="{A23F6064-95EF-45F2-B350-8FDE71020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10</cp:revision>
  <dcterms:created xsi:type="dcterms:W3CDTF">2021-04-07T11:06:00Z</dcterms:created>
  <dcterms:modified xsi:type="dcterms:W3CDTF">2022-11-16T11:03:00Z</dcterms:modified>
</cp:coreProperties>
</file>